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São</w:t>
      </w:r>
      <w:r>
        <w:t xml:space="preserve"> </w:t>
      </w:r>
      <w:r>
        <w:t xml:space="preserve">Paulo</w:t>
      </w:r>
    </w:p>
    <w:bookmarkStart w:id="21" w:name="internship-application-letter"/>
    <w:p>
      <w:pPr>
        <w:pStyle w:val="Heading1"/>
      </w:pPr>
      <w:r>
        <w:t xml:space="preserve">Internship Application Letter</w:t>
      </w:r>
    </w:p>
    <w:bookmarkStart w:id="20" w:name="sales-executive-internship-position"/>
    <w:p>
      <w:pPr>
        <w:pStyle w:val="Heading2"/>
      </w:pPr>
      <w:r>
        <w:t xml:space="preserve">Sales Executive Internship Position</w:t>
      </w:r>
    </w:p>
    <w:p>
      <w:pPr>
        <w:pStyle w:val="FirstParagraph"/>
      </w:pPr>
      <w:r>
        <w:t xml:space="preserve">Submitted for Consideration in Brazil São Paulo</w:t>
      </w:r>
    </w:p>
    <w:bookmarkEnd w:id="20"/>
    <w:bookmarkEnd w:id="21"/>
    <w:p>
      <w:pPr>
        <w:pStyle w:val="BodyText"/>
      </w:pPr>
      <w:r>
        <w:t xml:space="preserve">Hiring Manager</w:t>
      </w:r>
      <w:r>
        <w:br/>
      </w:r>
      <w:r>
        <w:t xml:space="preserve">[Company Name]</w:t>
      </w:r>
      <w:r>
        <w:br/>
      </w:r>
      <w:r>
        <w:t xml:space="preserve">São Paulo, Brazil</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Sales Executive Internship position at [Company Name], as advertised on LinkedIn. As a dedicated and culturally adaptive student pursuing a degree in International Business with a specialization in Marketing at Universidade de São Paulo (USP), I have meticulously prepared myself for an opportunity to contribute to your team within Brazil's most dynamic commercial hub: São Paulo. This Internship Application Letter represents not merely my professional aspiration, but my commitment to immersing myself in the vibrant economic ecosystem of Brazil São Paulo as a future Sales Executive.</w:t>
      </w:r>
    </w:p>
    <w:p>
      <w:pPr>
        <w:pStyle w:val="BodyText"/>
      </w:pPr>
      <w:r>
        <w:t xml:space="preserve">The decision to apply for this internship stems from a profound understanding of São Paulo's unparalleled significance as South America's financial capital. With its concentration of multinational corporations, diverse consumer markets spanning luxury retail in Jardins to emerging tech startups in Pinheiros, and the cultural melting pot that defines its business environment, São Paulo offers the ideal training ground for developing authentic sales acumen. I have closely followed [Company Name]'s innovative approach to market penetration within this complex urban landscape – particularly your recent expansion into sustainable consumer goods across São Paulo's premium shopping districts – and am eager to contribute under your mentorship.</w:t>
      </w:r>
    </w:p>
    <w:p>
      <w:pPr>
        <w:pStyle w:val="BodyText"/>
      </w:pPr>
      <w:r>
        <w:t xml:space="preserve">My academic journey at USP has equipped me with the theoretical foundation and practical skills essential for success in a demanding Sales Executive internship. I recently completed a 6-month capstone project where I developed a comprehensive sales strategy for a local São Paulo-based eco-friendly fashion startup, achieving a 27% increase in B2B client acquisition through targeted outreach to boutique owners across the city's most influential neighborhoods. This experience taught me how to navigate São Paulo's unique business culture – understanding that relationship-building ("relacionamento") precedes transactional success, and recognizing the subtle differences between client expectations in areas like Vila Madalena versus Avenida Paulista. I am fluent in Portuguese (C1 level) and English (C2), enabling me to communicate effectively with both local teams and international stakeholders – a critical asset for any Sales Executive operating within Brazil's globalized marketplace.</w:t>
      </w:r>
    </w:p>
    <w:p>
      <w:pPr>
        <w:pStyle w:val="BodyText"/>
      </w:pPr>
      <w:r>
        <w:t xml:space="preserve">What truly distinguishes my approach is my deep contextual understanding of Brazil São Paulo's commercial challenges. During my semester abroad in Rio de Janeiro, I conducted field research on consumer behavior patterns across different socioeconomic segments, which revealed how São Paulo residents respond to value propositions with distinct cultural nuances. For instance, I observed that while luxury brands thrive through personalized service in upscale areas like Morumbi, mid-market products achieve traction through community-focused partnerships – a strategy I now apply to my sales simulations. This insight directly aligns with [Company Name]'s customer-centric philosophy as demonstrated in your São Paulo branch's recent partnership with local social enterprises. As a Sales Executive Intern, I am prepared to leverage this understanding to develop tailored outreach strategies that resonate authentically with diverse client segments across the city.</w:t>
      </w:r>
    </w:p>
    <w:p>
      <w:pPr>
        <w:pStyle w:val="BodyText"/>
      </w:pPr>
      <w:r>
        <w:t xml:space="preserve">I have also cultivated essential sales technical competencies through hands-on experience. As Vice President of Sales for USP's Marketing Club, I managed a portfolio of 15+ local business partnerships, utilizing Salesforce CRM to track engagement metrics and optimize follow-up strategies. My data-driven approach resulted in a 40% increase in club sponsorship revenue within one academic year – demonstrating my ability to translate analytical insights into tangible sales outcomes. Furthermore, I have completed specialized training in consultative selling techniques through the Brazilian Association of Sales Professionals (ABRAPE), with particular focus on cross-cultural negotiation strategies applicable to São Paulo's multicultural client base. This formal training complements my natural aptitude for building rapport, which was recognized when I received the "Best Emerging Sales Talent" award from USP's Business School in 2022.</w:t>
      </w:r>
    </w:p>
    <w:p>
      <w:pPr>
        <w:pStyle w:val="BodyText"/>
      </w:pPr>
      <w:r>
        <w:t xml:space="preserve">My commitment to professional development extends beyond academic achievement. I have actively engaged with São Paulo's business community through volunteering at the Instituto Ayrton Senna's youth entrepreneurship program, where I coached local entrepreneurs on sales techniques for small businesses – an experience that reinforced my belief in the transformative power of effective sales leadership within Brazil's developing market ecosystem. This exposure to real-world challenges has sharpened my ability to quickly adapt strategies based on client feedback, a skill I understand is paramount for a Sales Executive navigating São Paulo's rapidly evolving retail landscape.</w:t>
      </w:r>
    </w:p>
    <w:p>
      <w:pPr>
        <w:pStyle w:val="BodyText"/>
      </w:pPr>
      <w:r>
        <w:t xml:space="preserve">What excites me most about this opportunity is the chance to learn directly from [Company Name]'s seasoned sales leadership team in their São Paulo headquarters. I am particularly drawn to your company's focus on developing young talent through structured mentorship programs, as evidenced by your successful internship framework that has nurtured 15+ full-time hires over the past three years. As a candidate who thrives in collaborative environments and values continuous learning, I am confident I can make immediate contributions while absorbing the institutional knowledge that makes your São Paulo operations so successful.</w:t>
      </w:r>
    </w:p>
    <w:p>
      <w:pPr>
        <w:pStyle w:val="BodyText"/>
      </w:pPr>
      <w:r>
        <w:t xml:space="preserve">I am eager to bring my cultural fluency, analytical sales skills, and genuine passion for Brazil's commercial landscape to your team. The dynamic energy of São Paulo – where global opportunities meet local authenticity – is precisely where I believe I can grow into an exceptional Sales Executive. I have attached my resume for your review and welcome the opportunity to discuss how my proactive approach and dedication to relationship-driven sales can support [Company Name]'s strategic objectives in Brazil São Paulo.</w:t>
      </w:r>
    </w:p>
    <w:p>
      <w:pPr>
        <w:pStyle w:val="BodyText"/>
      </w:pPr>
      <w:r>
        <w:t xml:space="preserve">Thank you for considering this Internship Application Letter for the Sales Executive position. I look forward to discussing how my background aligns with your team's needs and am available at your earliest convenience for an interview.</w:t>
      </w:r>
    </w:p>
    <w:p>
      <w:pPr>
        <w:pStyle w:val="BodyText"/>
      </w:pPr>
      <w:r>
        <w:t xml:space="preserve">Sincerely,</w:t>
      </w:r>
      <w:r>
        <w:br/>
      </w:r>
      <w:r>
        <w:br/>
      </w:r>
      <w:r>
        <w:t xml:space="preserve">[Your Full Name]</w:t>
      </w:r>
      <w:r>
        <w:br/>
      </w:r>
      <w:r>
        <w:t xml:space="preserve">[Your Contact Information]</w:t>
      </w:r>
      <w:r>
        <w:br/>
      </w:r>
      <w:r>
        <w:t xml:space="preserve">[Email Address] | [Phone Number] | LinkedIn: [Profile U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 São Paulo</dc:title>
  <dc:creator/>
  <dc:language>en</dc:language>
  <cp:keywords/>
  <dcterms:created xsi:type="dcterms:W3CDTF">2025-12-10T12:25:01Z</dcterms:created>
  <dcterms:modified xsi:type="dcterms:W3CDTF">2025-12-10T12:25:01Z</dcterms:modified>
</cp:coreProperties>
</file>

<file path=docProps/custom.xml><?xml version="1.0" encoding="utf-8"?>
<Properties xmlns="http://schemas.openxmlformats.org/officeDocument/2006/custom-properties" xmlns:vt="http://schemas.openxmlformats.org/officeDocument/2006/docPropsVTypes"/>
</file>